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134EE" w14:textId="77777777" w:rsidR="004C11B4" w:rsidRPr="00066F7B" w:rsidRDefault="00E2513C" w:rsidP="004C11B4">
      <w:pPr>
        <w:shd w:val="clear" w:color="auto" w:fill="FFFFFF"/>
        <w:spacing w:before="240" w:after="240" w:line="360" w:lineRule="atLeast"/>
        <w:outlineLvl w:val="2"/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</w:pPr>
      <w:r w:rsidRPr="00066F7B"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CIVILIAN – NOW THAT’S A NAME I HAVE NOT HEARD IN A LONG TIME</w:t>
      </w:r>
      <w:r w:rsidR="00020A88"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 xml:space="preserve"> (part 1)</w:t>
      </w:r>
      <w:r w:rsidRPr="00066F7B"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…</w:t>
      </w:r>
    </w:p>
    <w:p w14:paraId="3578478F" w14:textId="43AF3944" w:rsidR="00B90FF8" w:rsidRPr="006C5082" w:rsidRDefault="00B90FF8" w:rsidP="006C5082">
      <w:p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Whatever </w:t>
      </w:r>
      <w:r w:rsidRPr="000F3968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civilian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life was like </w:t>
      </w:r>
      <w:r w:rsidR="00E2513C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for you before joining the Arm</w:t>
      </w:r>
      <w:r w:rsidR="00A51DC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y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, </w:t>
      </w:r>
      <w:r w:rsidR="001C593F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your military career </w:t>
      </w:r>
      <w:r w:rsidR="00A51DC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in the Princess of Wales’s Royal </w:t>
      </w:r>
      <w:r w:rsid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R</w:t>
      </w:r>
      <w:r w:rsidR="00A51DCB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egiment</w:t>
      </w:r>
      <w:r w:rsidR="00A51DC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="001C593F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is</w:t>
      </w:r>
      <w:r w:rsidR="00E2513C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bound to have been life-altering</w:t>
      </w:r>
      <w:r w:rsidR="00FC572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. Like me, you might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not</w:t>
      </w:r>
      <w:r w:rsidR="00FC572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have been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he most </w:t>
      </w:r>
      <w:r w:rsidRPr="003279B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organi</w:t>
      </w:r>
      <w:r w:rsidR="003279B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s</w:t>
      </w:r>
      <w:r w:rsidRPr="003279B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ed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or</w:t>
      </w:r>
      <w:r w:rsidR="00FC572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disciplined, or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in t</w:t>
      </w:r>
      <w:r w:rsidR="00FC572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he best physical shape, and joined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with an attitude problem</w:t>
      </w:r>
      <w:r w:rsidR="000D0FFD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; </w:t>
      </w:r>
      <w:r w:rsidR="00FC572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we all 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quickly found</w:t>
      </w:r>
      <w:r w:rsidR="00E2513C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out that </w:t>
      </w:r>
      <w:r w:rsidR="001C593F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 military existence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i</w:t>
      </w:r>
      <w:r w:rsidR="00FC572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s a whole new world compared to</w:t>
      </w:r>
      <w:r w:rsidR="00E2513C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civilian life. In basic training being called a “Civilian” by your instructor was not meant kindly. </w:t>
      </w:r>
    </w:p>
    <w:p w14:paraId="625DFC28" w14:textId="77777777" w:rsidR="00E2513C" w:rsidRPr="006C5082" w:rsidRDefault="00E2513C" w:rsidP="006C5082">
      <w:p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As </w:t>
      </w:r>
      <w:r w:rsidR="0088020E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 Veteran</w:t>
      </w:r>
      <w:r w:rsidR="002D2123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,</w:t>
      </w:r>
      <w:r w:rsidR="0088020E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="0088020E" w:rsidRPr="00687579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being called</w:t>
      </w:r>
      <w:r w:rsidR="0088020E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a Civilian again is just one of many new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hings to get used </w:t>
      </w:r>
      <w:r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to</w:t>
      </w:r>
      <w:r w:rsidR="002D2123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.  Others include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:</w:t>
      </w:r>
    </w:p>
    <w:p w14:paraId="4A9F881C" w14:textId="77777777" w:rsidR="006C5082" w:rsidRDefault="00E2513C" w:rsidP="006C5082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87579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Going by your</w:t>
      </w:r>
      <w:r w:rsidR="002D2123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 xml:space="preserve"> first name – it takes </w:t>
      </w:r>
      <w:r w:rsidR="00B90FF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="006B3D3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while to get used to;</w:t>
      </w:r>
    </w:p>
    <w:p w14:paraId="6535847E" w14:textId="77777777" w:rsidR="006C5082" w:rsidRDefault="00E2513C" w:rsidP="006C5082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N</w:t>
      </w:r>
      <w:r w:rsidR="00B90FF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ot having a </w:t>
      </w:r>
      <w:r w:rsidR="002D2123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built-in group of 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mates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;</w:t>
      </w:r>
    </w:p>
    <w:p w14:paraId="5128CC4F" w14:textId="3A514CFA" w:rsidR="006C5082" w:rsidRDefault="00E2513C" w:rsidP="006C5082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 lack of banter, and the sudden appear</w:t>
      </w:r>
      <w:r w:rsidR="00F9522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nce of political correctness. Be very careful how you deploy your finely-honed banter skills in Civvy Street</w:t>
      </w:r>
      <w:r w:rsid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;</w:t>
      </w:r>
      <w:r w:rsidR="00F95222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 xml:space="preserve"> many</w:t>
      </w:r>
      <w:r w:rsidR="00F9522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will misunderstand and take refuge in taking offence quickly. </w:t>
      </w:r>
      <w:r w:rsidR="00F95222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Political Correctness is not so bad</w:t>
      </w:r>
      <w:r w:rsidR="004669FF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;</w:t>
      </w:r>
      <w:r w:rsidR="00F95222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 xml:space="preserve"> </w:t>
      </w:r>
      <w:r w:rsidR="0071369F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it’s</w:t>
      </w:r>
      <w:r w:rsidR="00F95222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 xml:space="preserve"> </w:t>
      </w:r>
      <w:r w:rsidR="007E2D38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 xml:space="preserve">mainly </w:t>
      </w:r>
      <w:r w:rsidR="00F95222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just good manners;</w:t>
      </w:r>
    </w:p>
    <w:p w14:paraId="2532DA2D" w14:textId="463D5F6C" w:rsidR="006C5082" w:rsidRDefault="00E2513C" w:rsidP="006C5082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87579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Reali</w:t>
      </w:r>
      <w:r w:rsidR="00687579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s</w:t>
      </w:r>
      <w:r w:rsidRPr="00687579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ing</w:t>
      </w:r>
      <w:r w:rsidR="00B90FF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he </w:t>
      </w:r>
      <w:r w:rsidR="007E2D38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camaraderie,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you </w:t>
      </w:r>
      <w:r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were used</w:t>
      </w:r>
      <w:r w:rsidR="002D2123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o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has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gone</w:t>
      </w:r>
      <w:r w:rsidR="00B90FF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, even if you didn'</w:t>
      </w:r>
      <w:r w:rsidR="008427D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 like the person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next to you that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did</w:t>
      </w:r>
      <w:r w:rsidR="008427D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no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 matter because you were</w:t>
      </w:r>
      <w:r w:rsidR="00B90FF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all about acting for the "greater good" whereas in 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he Civilian world everything can be</w:t>
      </w:r>
      <w:r w:rsidR="00B90FF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"for your </w:t>
      </w:r>
      <w:r w:rsidR="00B90FF8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own</w:t>
      </w:r>
      <w:r w:rsidR="002D2123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good</w:t>
      </w:r>
      <w:r w:rsidR="00B90FF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"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;</w:t>
      </w:r>
    </w:p>
    <w:p w14:paraId="2AE8C445" w14:textId="77777777" w:rsidR="006C5082" w:rsidRDefault="00B90FF8" w:rsidP="006C5082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Everyone uses the AM/PM system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;</w:t>
      </w:r>
    </w:p>
    <w:p w14:paraId="3EBE4F54" w14:textId="77777777" w:rsidR="006C5082" w:rsidRDefault="00B90FF8" w:rsidP="006C5082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Being able to be fired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!</w:t>
      </w:r>
    </w:p>
    <w:p w14:paraId="25F60F33" w14:textId="77777777" w:rsidR="006C5082" w:rsidRDefault="00B849CF" w:rsidP="006C5082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imlessness - i</w:t>
      </w:r>
      <w:r w:rsidR="00E2513C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 seems like everybody</w:t>
      </w:r>
      <w:r w:rsidR="000A4306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wanders around</w:t>
      </w:r>
      <w:r w:rsidR="00E2513C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like they have no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place to go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;</w:t>
      </w:r>
    </w:p>
    <w:p w14:paraId="6BB1EE84" w14:textId="3FC00614" w:rsidR="006C5082" w:rsidRDefault="00E2513C" w:rsidP="006C5082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People</w:t>
      </w:r>
      <w:r w:rsidR="00B90FF8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have their heads so deep in their phones </w:t>
      </w:r>
      <w:r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hey have no situational awareness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, and </w:t>
      </w:r>
      <w:r w:rsid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weak</w:t>
      </w:r>
      <w:r w:rsidR="006C5082" w:rsidRP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social interaction</w:t>
      </w:r>
      <w:r w:rsidR="00744EAD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.</w:t>
      </w:r>
    </w:p>
    <w:p w14:paraId="241839BD" w14:textId="140DC193" w:rsidR="000B6CCA" w:rsidRDefault="00066F7B" w:rsidP="006C5082">
      <w:pPr>
        <w:spacing w:before="100" w:beforeAutospacing="1" w:after="10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In January of 1999, after 23</w:t>
      </w:r>
      <w:r w:rsidR="004C11B4" w:rsidRPr="004C11B4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and a half years of service, I </w:t>
      </w:r>
      <w:r w:rsidR="00B849CF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handed in my equipment</w:t>
      </w:r>
      <w:r w:rsidR="004669FF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,</w:t>
      </w:r>
      <w:r w:rsidR="00B849CF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="00B849CF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and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it was over</w:t>
      </w:r>
      <w:r w:rsidR="004C11B4" w:rsidRPr="004C11B4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. 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Once </w:t>
      </w:r>
      <w:r w:rsidR="00687579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you have moved out and 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your terminal leave </w:t>
      </w:r>
      <w:r w:rsidR="00E079BB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i</w:t>
      </w:r>
      <w:r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s completed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, and the salary and pay statements</w:t>
      </w:r>
      <w:r w:rsidR="004C11B4" w:rsidRPr="004C11B4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fr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om the MOD</w:t>
      </w:r>
      <w:r w:rsidR="004C11B4" w:rsidRPr="004C11B4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no longer 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rrive:</w:t>
      </w:r>
    </w:p>
    <w:p w14:paraId="505E7ABB" w14:textId="4FC2181F" w:rsidR="004C11B4" w:rsidRPr="004C11B4" w:rsidRDefault="000B6CCA" w:rsidP="00C2696D">
      <w:pP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br w:type="page"/>
      </w:r>
    </w:p>
    <w:p w14:paraId="5397366B" w14:textId="5620E2E0" w:rsidR="00066F7B" w:rsidRDefault="004C11B4" w:rsidP="000B6CCA">
      <w:pPr>
        <w:pStyle w:val="ListParagraph"/>
        <w:numPr>
          <w:ilvl w:val="0"/>
          <w:numId w:val="13"/>
        </w:numPr>
        <w:shd w:val="clear" w:color="auto" w:fill="FFFFFF"/>
        <w:spacing w:after="60" w:line="240" w:lineRule="auto"/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</w:pPr>
      <w:r w:rsidRPr="000B6CCA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lastRenderedPageBreak/>
        <w:t xml:space="preserve">You finally </w:t>
      </w:r>
      <w:r w:rsidR="00066F7B" w:rsidRPr="000B6CCA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feel free </w:t>
      </w:r>
      <w:r w:rsidR="00687579" w:rsidRPr="000B6CCA">
        <w:rPr>
          <w:rFonts w:ascii="Helvetica LT Std Light" w:eastAsia="Times New Roman" w:hAnsi="Helvetica LT Std Light" w:cs="Times New Roman"/>
          <w:b/>
          <w:bCs/>
          <w:noProof/>
          <w:sz w:val="24"/>
          <w:szCs w:val="24"/>
          <w:bdr w:val="none" w:sz="0" w:space="0" w:color="auto" w:frame="1"/>
          <w:lang w:eastAsia="en-GB"/>
        </w:rPr>
        <w:t>just to</w:t>
      </w:r>
      <w:r w:rsidR="00066F7B" w:rsidRPr="000B6CCA">
        <w:rPr>
          <w:rFonts w:ascii="Helvetica LT Std Light" w:eastAsia="Times New Roman" w:hAnsi="Helvetica LT Std Light" w:cs="Times New Roman"/>
          <w:b/>
          <w:bCs/>
          <w:noProof/>
          <w:sz w:val="24"/>
          <w:szCs w:val="24"/>
          <w:bdr w:val="none" w:sz="0" w:space="0" w:color="auto" w:frame="1"/>
          <w:lang w:eastAsia="en-GB"/>
        </w:rPr>
        <w:t xml:space="preserve"> let</w:t>
      </w:r>
      <w:r w:rsidR="00066F7B" w:rsidRPr="000B6CCA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loose, </w:t>
      </w:r>
      <w:r w:rsidR="005F5B74" w:rsidRPr="000B6CCA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but</w:t>
      </w:r>
      <w:r w:rsidRPr="000B6CCA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that comes with a cost</w:t>
      </w:r>
      <w:r w:rsidR="00066F7B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and</w:t>
      </w:r>
      <w:r w:rsidR="005F5B74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ake</w:t>
      </w:r>
      <w:r w:rsidR="005F5B74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s</w:t>
      </w:r>
      <w:r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Pr="000B6CCA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a toll on your body and your wallet.</w:t>
      </w:r>
      <w:r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bookmarkStart w:id="0" w:name="_GoBack"/>
      <w:bookmarkEnd w:id="0"/>
      <w:r w:rsidR="00066F7B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This</w:t>
      </w:r>
      <w:r w:rsidR="004669FF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 xml:space="preserve"> freedom</w:t>
      </w:r>
      <w:r w:rsidR="00066F7B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can </w:t>
      </w:r>
      <w:r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le</w:t>
      </w:r>
      <w:r w:rsidR="00066F7B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</w:t>
      </w:r>
      <w:r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d </w:t>
      </w:r>
      <w:r w:rsidR="00066F7B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you </w:t>
      </w:r>
      <w:r w:rsidR="006C5082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down the path of self-destruction</w:t>
      </w:r>
      <w:r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. </w:t>
      </w:r>
      <w:r w:rsidR="003E125C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To live in total freedom from all restrictions is difficult. </w:t>
      </w:r>
      <w:r w:rsidR="003166BE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Freedom is not about being constantly told what to do</w:t>
      </w:r>
      <w:r w:rsid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;</w:t>
      </w:r>
      <w:r w:rsidR="003166BE" w:rsidRPr="004669FF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 xml:space="preserve"> you</w:t>
      </w:r>
      <w:r w:rsidR="003166BE" w:rsidRPr="000B6CCA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do have to take responsibility for yourself.</w:t>
      </w:r>
      <w:r w:rsidR="003166BE" w:rsidRPr="000B6CCA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</w:p>
    <w:p w14:paraId="6B0F8295" w14:textId="77777777" w:rsidR="000B6CCA" w:rsidRPr="000B6CCA" w:rsidRDefault="000B6CCA" w:rsidP="000B6CCA">
      <w:pPr>
        <w:pStyle w:val="ListParagraph"/>
        <w:shd w:val="clear" w:color="auto" w:fill="FFFFFF"/>
        <w:spacing w:after="60" w:line="240" w:lineRule="auto"/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</w:pPr>
    </w:p>
    <w:p w14:paraId="4D11748E" w14:textId="77777777" w:rsidR="00066F7B" w:rsidRDefault="007C558C" w:rsidP="000B6CCA">
      <w:pPr>
        <w:pStyle w:val="ListParagraph"/>
        <w:numPr>
          <w:ilvl w:val="0"/>
          <w:numId w:val="2"/>
        </w:numPr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D44E18">
        <w:rPr>
          <w:rFonts w:ascii="Helvetica LT Std Light" w:eastAsia="Times New Roman" w:hAnsi="Helvetica LT Std Light" w:cs="Times New Roman"/>
          <w:b/>
          <w:bCs/>
          <w:noProof/>
          <w:sz w:val="24"/>
          <w:szCs w:val="24"/>
          <w:bdr w:val="none" w:sz="0" w:space="0" w:color="auto" w:frame="1"/>
          <w:lang w:eastAsia="en-GB"/>
        </w:rPr>
        <w:t>No one is going</w:t>
      </w:r>
      <w:r w:rsidR="004C11B4" w:rsidRPr="00D44E18">
        <w:rPr>
          <w:rFonts w:ascii="Helvetica LT Std Light" w:eastAsia="Times New Roman" w:hAnsi="Helvetica LT Std Light" w:cs="Times New Roman"/>
          <w:b/>
          <w:bCs/>
          <w:noProof/>
          <w:sz w:val="24"/>
          <w:szCs w:val="24"/>
          <w:bdr w:val="none" w:sz="0" w:space="0" w:color="auto" w:frame="1"/>
          <w:lang w:eastAsia="en-GB"/>
        </w:rPr>
        <w:t xml:space="preserve"> to hold your hand.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That 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might sound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great! 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Decompress from military</w:t>
      </w:r>
      <w:r w:rsid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life, waste some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ime. 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I know 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a 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Sergeant Major who would have been violently shaking me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, and 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shouting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, “What the hell are you</w:t>
      </w:r>
      <w:r w:rsidR="006C5082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doing? Go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sort yourself out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!” But I didn’t have him there. I </w:t>
      </w:r>
      <w:r w:rsidR="005F5B74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only had myself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. 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It takes you 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o get </w:t>
      </w:r>
      <w:r w:rsidR="004C11B4" w:rsidRPr="00066F7B">
        <w:rPr>
          <w:rFonts w:ascii="Helvetica LT Std Light" w:eastAsia="Times New Roman" w:hAnsi="Helvetica LT Std Light" w:cs="Times New Roman"/>
          <w:i/>
          <w:iCs/>
          <w:sz w:val="24"/>
          <w:szCs w:val="24"/>
          <w:bdr w:val="none" w:sz="0" w:space="0" w:color="auto" w:frame="1"/>
          <w:lang w:eastAsia="en-GB"/>
        </w:rPr>
        <w:t>YOU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 mot</w:t>
      </w:r>
      <w:r w:rsidR="005F5B74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ivated. Nobody</w:t>
      </w:r>
      <w:r w:rsidR="00066F7B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is going to help</w:t>
      </w:r>
      <w:r w:rsidR="004C11B4"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you. </w:t>
      </w:r>
    </w:p>
    <w:p w14:paraId="31B1511D" w14:textId="77777777" w:rsidR="000B6CCA" w:rsidRPr="000B6CCA" w:rsidRDefault="000B6CCA" w:rsidP="000B6CCA">
      <w:pPr>
        <w:pStyle w:val="ListParagraph"/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7A81A417" w14:textId="77777777" w:rsidR="00066F7B" w:rsidRPr="006C5082" w:rsidRDefault="00094856" w:rsidP="006C5082">
      <w:pPr>
        <w:pStyle w:val="ListParagraph"/>
        <w:numPr>
          <w:ilvl w:val="0"/>
          <w:numId w:val="2"/>
        </w:numPr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</w:pPr>
      <w:r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You do not appreciate</w:t>
      </w:r>
      <w:r w:rsidR="004C11B4" w:rsidRPr="006C5082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that the military life is over until it has been over for quite some time</w:t>
      </w:r>
      <w:r w:rsidR="004C11B4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.</w:t>
      </w:r>
      <w:r w:rsidR="00066F7B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There was the idea in my mind that I was</w:t>
      </w:r>
      <w:r w:rsidR="004C11B4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no </w:t>
      </w:r>
      <w:r w:rsid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longer serving</w:t>
      </w:r>
      <w:r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, and a Veteran,</w:t>
      </w:r>
      <w:r w:rsidR="004C11B4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4C11B4" w:rsidRPr="00D44E18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but it neve</w:t>
      </w:r>
      <w:r w:rsidR="006C5082" w:rsidRPr="00D44E18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r really hit me</w:t>
      </w:r>
      <w:r w:rsidRPr="00D44E18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 xml:space="preserve"> until I</w:t>
      </w:r>
      <w:r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had been a C</w:t>
      </w:r>
      <w:r w:rsidR="00066F7B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ivilian for a while</w:t>
      </w:r>
      <w:r w:rsidR="004C11B4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. </w:t>
      </w:r>
      <w:r w:rsid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When it did </w:t>
      </w:r>
      <w:r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happen, it was, concurrently a</w:t>
      </w:r>
      <w:r w:rsidR="00066F7B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shock</w:t>
      </w:r>
      <w:r w:rsidR="004C11B4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, terrifying, and </w:t>
      </w:r>
      <w:r w:rsidR="004C11B4" w:rsidRP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a</w:t>
      </w:r>
      <w:r w:rsid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n enormous</w:t>
      </w:r>
      <w:r w:rsidR="004C11B4" w:rsidRPr="006C5082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feeling of relief – so at least concurrent activity at all levels!</w:t>
      </w:r>
    </w:p>
    <w:p w14:paraId="5A810F66" w14:textId="77777777" w:rsidR="00066F7B" w:rsidRPr="00066F7B" w:rsidRDefault="00066F7B" w:rsidP="00066F7B">
      <w:pPr>
        <w:pStyle w:val="ListParagraph"/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</w:pPr>
    </w:p>
    <w:p w14:paraId="54626CDA" w14:textId="2E43A63E" w:rsidR="00C2696D" w:rsidRPr="00C2696D" w:rsidRDefault="004C11B4" w:rsidP="00C2696D">
      <w:pPr>
        <w:pStyle w:val="ListParagraph"/>
        <w:numPr>
          <w:ilvl w:val="0"/>
          <w:numId w:val="2"/>
        </w:numPr>
        <w:spacing w:beforeAutospacing="1" w:after="0" w:afterAutospacing="1" w:line="240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The military’s transition proc</w:t>
      </w:r>
      <w:r w:rsidR="00066F7B"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ess does not teach you every</w:t>
      </w: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thing. </w:t>
      </w:r>
      <w:r w:rsidR="00066F7B"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You </w:t>
      </w:r>
      <w:r w:rsidR="006C5082"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must</w:t>
      </w:r>
      <w:r w:rsidR="00D1326F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work, work, work, and work!</w:t>
      </w:r>
    </w:p>
    <w:p w14:paraId="5682F57D" w14:textId="77777777" w:rsidR="00C2696D" w:rsidRPr="00C2696D" w:rsidRDefault="00C2696D" w:rsidP="00C2696D">
      <w:pPr>
        <w:pStyle w:val="ListParagraph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744D5A02" w14:textId="77777777" w:rsidR="00C2696D" w:rsidRPr="00C2696D" w:rsidRDefault="00C2696D" w:rsidP="00C2696D">
      <w:pPr>
        <w:pStyle w:val="ListParagraph"/>
        <w:spacing w:beforeAutospacing="1" w:after="0" w:afterAutospacing="1" w:line="240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77227635" w14:textId="77777777" w:rsidR="004C11B4" w:rsidRPr="00066F7B" w:rsidRDefault="004C11B4" w:rsidP="006C5082">
      <w:pPr>
        <w:pStyle w:val="ListParagraph"/>
        <w:numPr>
          <w:ilvl w:val="0"/>
          <w:numId w:val="2"/>
        </w:numPr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Once you’re </w:t>
      </w:r>
      <w:r w:rsidR="006C5082"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out</w:t>
      </w: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, you</w:t>
      </w:r>
      <w:r w:rsidR="00066F7B"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6C5082"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must</w:t>
      </w:r>
      <w:r w:rsidR="00066F7B"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work, work, work, and work</w:t>
      </w: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to see any actual results.</w:t>
      </w:r>
    </w:p>
    <w:p w14:paraId="001DC831" w14:textId="0855A373" w:rsidR="004C11B4" w:rsidRDefault="004C11B4" w:rsidP="003E125C">
      <w:pPr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</w:pP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Now t</w:t>
      </w:r>
      <w:r w:rsid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hat I a</w:t>
      </w:r>
      <w:r w:rsidR="00020A88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m a civilian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my work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requires</w:t>
      </w:r>
      <w:r w:rsid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a lot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of me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, but so does family, and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other pursuits such as further education, hobbies, and sports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.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5E6D2F" w:rsidRP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Th</w:t>
      </w:r>
      <w:r w:rsidR="00733304" w:rsidRP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is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6E7B89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situation 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could</w:t>
      </w:r>
      <w:r w:rsid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be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considered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a “luxury </w:t>
      </w:r>
      <w:r w:rsidRP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problem”</w:t>
      </w:r>
      <w:r w:rsid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,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and many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V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eterans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may face it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. As a civilian,</w:t>
      </w:r>
      <w:r w:rsid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the choice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s are </w:t>
      </w:r>
      <w:r w:rsidR="00020A88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seldom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so clear cut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. You have to be able to pick a path 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because </w:t>
      </w:r>
      <w:r w:rsidR="00733304" w:rsidRP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you</w:t>
      </w:r>
      <w:r w:rsid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're financing</w:t>
      </w:r>
      <w:r w:rsidR="006E7B89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and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livelihood depend upon it</w:t>
      </w:r>
      <w:r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. 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But 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whatever </w:t>
      </w:r>
      <w:r w:rsidR="00272130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way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you </w:t>
      </w:r>
      <w:r w:rsidR="006E7B89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select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, choose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the 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one</w:t>
      </w:r>
      <w:r w:rsidR="00733304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>s that provide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a healthy </w:t>
      </w:r>
      <w:r w:rsidR="00066F7B" w:rsidRPr="004669FF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work</w:t>
      </w:r>
      <w:r w:rsidR="004669FF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-</w:t>
      </w:r>
      <w:r w:rsidR="00066F7B" w:rsidRPr="004669FF">
        <w:rPr>
          <w:rFonts w:ascii="Helvetica LT Std Light" w:eastAsia="Times New Roman" w:hAnsi="Helvetica LT Std Light" w:cs="Times New Roman"/>
          <w:bCs/>
          <w:noProof/>
          <w:sz w:val="24"/>
          <w:szCs w:val="24"/>
          <w:bdr w:val="none" w:sz="0" w:space="0" w:color="auto" w:frame="1"/>
          <w:lang w:eastAsia="en-GB"/>
        </w:rPr>
        <w:t>life</w:t>
      </w:r>
      <w:r w:rsidR="00066F7B" w:rsidRPr="005E6D2F">
        <w:rPr>
          <w:rFonts w:ascii="Helvetica LT Std Light" w:eastAsia="Times New Roman" w:hAnsi="Helvetica LT Std Light" w:cs="Times New Roman"/>
          <w:bCs/>
          <w:sz w:val="24"/>
          <w:szCs w:val="24"/>
          <w:bdr w:val="none" w:sz="0" w:space="0" w:color="auto" w:frame="1"/>
          <w:lang w:eastAsia="en-GB"/>
        </w:rPr>
        <w:t xml:space="preserve"> balance.</w:t>
      </w:r>
    </w:p>
    <w:p w14:paraId="1195B9E0" w14:textId="77777777" w:rsidR="00020A88" w:rsidRDefault="00020A88" w:rsidP="003E125C">
      <w:pPr>
        <w:rPr>
          <w:rFonts w:ascii="Helvetica LT Std Light" w:eastAsia="Times New Roman" w:hAnsi="Helvetica LT Std Light" w:cs="Times New Roman"/>
          <w:b/>
          <w:bCs/>
          <w:i/>
          <w:sz w:val="24"/>
          <w:szCs w:val="24"/>
          <w:bdr w:val="none" w:sz="0" w:space="0" w:color="auto" w:frame="1"/>
          <w:lang w:eastAsia="en-GB"/>
        </w:rPr>
      </w:pPr>
      <w:r>
        <w:rPr>
          <w:rFonts w:ascii="Helvetica LT Std Light" w:eastAsia="Times New Roman" w:hAnsi="Helvetica LT Std Light" w:cs="Times New Roman"/>
          <w:b/>
          <w:bCs/>
          <w:i/>
          <w:sz w:val="24"/>
          <w:szCs w:val="24"/>
          <w:bdr w:val="none" w:sz="0" w:space="0" w:color="auto" w:frame="1"/>
          <w:lang w:eastAsia="en-GB"/>
        </w:rPr>
        <w:t xml:space="preserve">To be continued </w:t>
      </w:r>
      <w:r w:rsidRPr="004669FF">
        <w:rPr>
          <w:rFonts w:ascii="Helvetica LT Std Light" w:eastAsia="Times New Roman" w:hAnsi="Helvetica LT Std Light" w:cs="Times New Roman"/>
          <w:b/>
          <w:bCs/>
          <w:i/>
          <w:noProof/>
          <w:sz w:val="24"/>
          <w:szCs w:val="24"/>
          <w:bdr w:val="none" w:sz="0" w:space="0" w:color="auto" w:frame="1"/>
          <w:lang w:eastAsia="en-GB"/>
        </w:rPr>
        <w:t>…</w:t>
      </w:r>
    </w:p>
    <w:p w14:paraId="38087116" w14:textId="77777777" w:rsidR="00020A88" w:rsidRDefault="00020A88" w:rsidP="003E125C">
      <w:pPr>
        <w:rPr>
          <w:rFonts w:ascii="Helvetica LT Std Light" w:eastAsia="Times New Roman" w:hAnsi="Helvetica LT Std Light" w:cs="Times New Roman"/>
          <w:b/>
          <w:bCs/>
          <w:i/>
          <w:sz w:val="24"/>
          <w:szCs w:val="24"/>
          <w:bdr w:val="none" w:sz="0" w:space="0" w:color="auto" w:frame="1"/>
          <w:lang w:eastAsia="en-GB"/>
        </w:rPr>
      </w:pPr>
    </w:p>
    <w:p w14:paraId="36E72F5E" w14:textId="190C47F9" w:rsidR="00020A88" w:rsidRDefault="00020A88">
      <w:pPr>
        <w:rPr>
          <w:rFonts w:ascii="Helvetica LT Std Light" w:eastAsia="Times New Roman" w:hAnsi="Helvetica LT Std Light" w:cs="Times New Roman"/>
          <w:b/>
          <w:bCs/>
          <w:i/>
          <w:sz w:val="24"/>
          <w:szCs w:val="24"/>
          <w:bdr w:val="none" w:sz="0" w:space="0" w:color="auto" w:frame="1"/>
          <w:lang w:eastAsia="en-GB"/>
        </w:rPr>
      </w:pPr>
    </w:p>
    <w:sectPr w:rsidR="00020A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22572"/>
    <w:multiLevelType w:val="hybridMultilevel"/>
    <w:tmpl w:val="9AAA0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91905"/>
    <w:multiLevelType w:val="hybridMultilevel"/>
    <w:tmpl w:val="E03C1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13967"/>
    <w:multiLevelType w:val="multilevel"/>
    <w:tmpl w:val="AA76D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376F51"/>
    <w:multiLevelType w:val="multilevel"/>
    <w:tmpl w:val="886C0E8E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0274A7"/>
    <w:multiLevelType w:val="hybridMultilevel"/>
    <w:tmpl w:val="1C8A55F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1D6862"/>
    <w:multiLevelType w:val="multilevel"/>
    <w:tmpl w:val="96F4A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2D6903"/>
    <w:multiLevelType w:val="hybridMultilevel"/>
    <w:tmpl w:val="C9C075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6B59D2"/>
    <w:multiLevelType w:val="hybridMultilevel"/>
    <w:tmpl w:val="BFF00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5444F"/>
    <w:multiLevelType w:val="hybridMultilevel"/>
    <w:tmpl w:val="81226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350B25"/>
    <w:multiLevelType w:val="hybridMultilevel"/>
    <w:tmpl w:val="91945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E716E"/>
    <w:multiLevelType w:val="hybridMultilevel"/>
    <w:tmpl w:val="9A96E0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1852D7"/>
    <w:multiLevelType w:val="hybridMultilevel"/>
    <w:tmpl w:val="8AFC6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3A621D"/>
    <w:multiLevelType w:val="hybridMultilevel"/>
    <w:tmpl w:val="C958B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7"/>
  </w:num>
  <w:num w:numId="4">
    <w:abstractNumId w:val="11"/>
  </w:num>
  <w:num w:numId="5">
    <w:abstractNumId w:val="0"/>
  </w:num>
  <w:num w:numId="6">
    <w:abstractNumId w:val="6"/>
  </w:num>
  <w:num w:numId="7">
    <w:abstractNumId w:val="10"/>
  </w:num>
  <w:num w:numId="8">
    <w:abstractNumId w:val="4"/>
  </w:num>
  <w:num w:numId="9">
    <w:abstractNumId w:val="9"/>
  </w:num>
  <w:num w:numId="10">
    <w:abstractNumId w:val="3"/>
  </w:num>
  <w:num w:numId="11">
    <w:abstractNumId w:val="5"/>
  </w:num>
  <w:num w:numId="12">
    <w:abstractNumId w:val="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DM1MDA3M7QwMjBQ0lEKTi0uzszPAykwrQUAxY8wPCwAAAA="/>
  </w:docVars>
  <w:rsids>
    <w:rsidRoot w:val="004C11B4"/>
    <w:rsid w:val="00003D6D"/>
    <w:rsid w:val="00020A88"/>
    <w:rsid w:val="0003113B"/>
    <w:rsid w:val="0004700A"/>
    <w:rsid w:val="00047544"/>
    <w:rsid w:val="000511BF"/>
    <w:rsid w:val="00066F7B"/>
    <w:rsid w:val="00072DA4"/>
    <w:rsid w:val="00083325"/>
    <w:rsid w:val="00094508"/>
    <w:rsid w:val="00094856"/>
    <w:rsid w:val="00097184"/>
    <w:rsid w:val="000A4306"/>
    <w:rsid w:val="000B25D7"/>
    <w:rsid w:val="000B6CCA"/>
    <w:rsid w:val="000D0FFD"/>
    <w:rsid w:val="000E1D49"/>
    <w:rsid w:val="000F3968"/>
    <w:rsid w:val="00112343"/>
    <w:rsid w:val="00116265"/>
    <w:rsid w:val="00125791"/>
    <w:rsid w:val="00126B3C"/>
    <w:rsid w:val="00141695"/>
    <w:rsid w:val="00150387"/>
    <w:rsid w:val="00152236"/>
    <w:rsid w:val="0015746E"/>
    <w:rsid w:val="00164302"/>
    <w:rsid w:val="00166FF7"/>
    <w:rsid w:val="00167C08"/>
    <w:rsid w:val="001939CD"/>
    <w:rsid w:val="001A476C"/>
    <w:rsid w:val="001A616C"/>
    <w:rsid w:val="001C2569"/>
    <w:rsid w:val="001C593F"/>
    <w:rsid w:val="001D3F5D"/>
    <w:rsid w:val="001E756C"/>
    <w:rsid w:val="001E7AF8"/>
    <w:rsid w:val="001F36B4"/>
    <w:rsid w:val="0020261B"/>
    <w:rsid w:val="00225870"/>
    <w:rsid w:val="002438BA"/>
    <w:rsid w:val="00272130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3"/>
    <w:rsid w:val="002D2126"/>
    <w:rsid w:val="002D43E7"/>
    <w:rsid w:val="002F31EB"/>
    <w:rsid w:val="002F6CC8"/>
    <w:rsid w:val="002F7872"/>
    <w:rsid w:val="003018B6"/>
    <w:rsid w:val="00303C05"/>
    <w:rsid w:val="00315935"/>
    <w:rsid w:val="003166BE"/>
    <w:rsid w:val="00320A43"/>
    <w:rsid w:val="0032579B"/>
    <w:rsid w:val="0032790D"/>
    <w:rsid w:val="003279BF"/>
    <w:rsid w:val="003449A0"/>
    <w:rsid w:val="003507E0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A4658"/>
    <w:rsid w:val="003B5236"/>
    <w:rsid w:val="003B723B"/>
    <w:rsid w:val="003D22C2"/>
    <w:rsid w:val="003E125C"/>
    <w:rsid w:val="003E4A00"/>
    <w:rsid w:val="003E6582"/>
    <w:rsid w:val="003E7F60"/>
    <w:rsid w:val="003F26D4"/>
    <w:rsid w:val="00402B82"/>
    <w:rsid w:val="0041003F"/>
    <w:rsid w:val="00415E03"/>
    <w:rsid w:val="0042679C"/>
    <w:rsid w:val="00430854"/>
    <w:rsid w:val="00451E4B"/>
    <w:rsid w:val="004538C5"/>
    <w:rsid w:val="00463D82"/>
    <w:rsid w:val="00465B7D"/>
    <w:rsid w:val="004669FF"/>
    <w:rsid w:val="004716E9"/>
    <w:rsid w:val="00473C1E"/>
    <w:rsid w:val="00474E19"/>
    <w:rsid w:val="004977C1"/>
    <w:rsid w:val="004B3F9E"/>
    <w:rsid w:val="004C11B4"/>
    <w:rsid w:val="004C3D68"/>
    <w:rsid w:val="004C4EAA"/>
    <w:rsid w:val="004D669A"/>
    <w:rsid w:val="004D7259"/>
    <w:rsid w:val="004E060D"/>
    <w:rsid w:val="004F53EF"/>
    <w:rsid w:val="005012CB"/>
    <w:rsid w:val="00531428"/>
    <w:rsid w:val="00533E98"/>
    <w:rsid w:val="0053623D"/>
    <w:rsid w:val="005503BB"/>
    <w:rsid w:val="00563869"/>
    <w:rsid w:val="005770CC"/>
    <w:rsid w:val="0059132A"/>
    <w:rsid w:val="005D2624"/>
    <w:rsid w:val="005E6D2F"/>
    <w:rsid w:val="005F0A73"/>
    <w:rsid w:val="005F2424"/>
    <w:rsid w:val="005F5B74"/>
    <w:rsid w:val="0060033D"/>
    <w:rsid w:val="00612632"/>
    <w:rsid w:val="0062622F"/>
    <w:rsid w:val="006274C1"/>
    <w:rsid w:val="006466C1"/>
    <w:rsid w:val="00672763"/>
    <w:rsid w:val="006750D6"/>
    <w:rsid w:val="00687579"/>
    <w:rsid w:val="00692821"/>
    <w:rsid w:val="006A6516"/>
    <w:rsid w:val="006B1531"/>
    <w:rsid w:val="006B331D"/>
    <w:rsid w:val="006B3D38"/>
    <w:rsid w:val="006C4035"/>
    <w:rsid w:val="006C5082"/>
    <w:rsid w:val="006D5B88"/>
    <w:rsid w:val="006D6D24"/>
    <w:rsid w:val="006E7B89"/>
    <w:rsid w:val="006F6D15"/>
    <w:rsid w:val="0071369F"/>
    <w:rsid w:val="00733304"/>
    <w:rsid w:val="007446C8"/>
    <w:rsid w:val="00744EAD"/>
    <w:rsid w:val="00745D5A"/>
    <w:rsid w:val="00756DFA"/>
    <w:rsid w:val="007736E4"/>
    <w:rsid w:val="00783F15"/>
    <w:rsid w:val="00793AA2"/>
    <w:rsid w:val="007A6162"/>
    <w:rsid w:val="007C558C"/>
    <w:rsid w:val="007D260A"/>
    <w:rsid w:val="007E2D38"/>
    <w:rsid w:val="007F1314"/>
    <w:rsid w:val="007F6642"/>
    <w:rsid w:val="00804831"/>
    <w:rsid w:val="00811B41"/>
    <w:rsid w:val="00814674"/>
    <w:rsid w:val="00826059"/>
    <w:rsid w:val="008308B1"/>
    <w:rsid w:val="008427D9"/>
    <w:rsid w:val="00844646"/>
    <w:rsid w:val="00844AB5"/>
    <w:rsid w:val="00861BEF"/>
    <w:rsid w:val="00861D01"/>
    <w:rsid w:val="00863760"/>
    <w:rsid w:val="00872821"/>
    <w:rsid w:val="008733D8"/>
    <w:rsid w:val="0088020E"/>
    <w:rsid w:val="008803EA"/>
    <w:rsid w:val="008858C6"/>
    <w:rsid w:val="008A5F64"/>
    <w:rsid w:val="008C6CAD"/>
    <w:rsid w:val="008D42EE"/>
    <w:rsid w:val="008D6B4D"/>
    <w:rsid w:val="008E5FC8"/>
    <w:rsid w:val="00903EB2"/>
    <w:rsid w:val="00903F4E"/>
    <w:rsid w:val="00916311"/>
    <w:rsid w:val="0092101C"/>
    <w:rsid w:val="009220A9"/>
    <w:rsid w:val="00923FC6"/>
    <w:rsid w:val="00941EB1"/>
    <w:rsid w:val="00962401"/>
    <w:rsid w:val="00975133"/>
    <w:rsid w:val="00977300"/>
    <w:rsid w:val="0097735C"/>
    <w:rsid w:val="0098277C"/>
    <w:rsid w:val="00993B1C"/>
    <w:rsid w:val="009A0BD4"/>
    <w:rsid w:val="009B595F"/>
    <w:rsid w:val="009D737C"/>
    <w:rsid w:val="009E25FA"/>
    <w:rsid w:val="009F5C4C"/>
    <w:rsid w:val="00A020C6"/>
    <w:rsid w:val="00A0354C"/>
    <w:rsid w:val="00A11202"/>
    <w:rsid w:val="00A14C4D"/>
    <w:rsid w:val="00A503D1"/>
    <w:rsid w:val="00A51301"/>
    <w:rsid w:val="00A51DCB"/>
    <w:rsid w:val="00A61A75"/>
    <w:rsid w:val="00A643CA"/>
    <w:rsid w:val="00A66545"/>
    <w:rsid w:val="00A67CDB"/>
    <w:rsid w:val="00A80C7B"/>
    <w:rsid w:val="00A8259B"/>
    <w:rsid w:val="00AC663B"/>
    <w:rsid w:val="00AD07A3"/>
    <w:rsid w:val="00AD2438"/>
    <w:rsid w:val="00AD4401"/>
    <w:rsid w:val="00AE3B64"/>
    <w:rsid w:val="00AE5D9C"/>
    <w:rsid w:val="00AF4453"/>
    <w:rsid w:val="00AF5BBE"/>
    <w:rsid w:val="00B00335"/>
    <w:rsid w:val="00B13C4C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849CF"/>
    <w:rsid w:val="00B90FF8"/>
    <w:rsid w:val="00BD454B"/>
    <w:rsid w:val="00BF0A73"/>
    <w:rsid w:val="00C11D78"/>
    <w:rsid w:val="00C2696D"/>
    <w:rsid w:val="00C442DC"/>
    <w:rsid w:val="00C57A80"/>
    <w:rsid w:val="00C66329"/>
    <w:rsid w:val="00C7218E"/>
    <w:rsid w:val="00C76C9C"/>
    <w:rsid w:val="00CA513F"/>
    <w:rsid w:val="00CA6C3B"/>
    <w:rsid w:val="00CB29EE"/>
    <w:rsid w:val="00CC0F9F"/>
    <w:rsid w:val="00CD0A7B"/>
    <w:rsid w:val="00CF14E1"/>
    <w:rsid w:val="00CF1737"/>
    <w:rsid w:val="00CF72C0"/>
    <w:rsid w:val="00D00048"/>
    <w:rsid w:val="00D1326F"/>
    <w:rsid w:val="00D230BB"/>
    <w:rsid w:val="00D230F6"/>
    <w:rsid w:val="00D3430C"/>
    <w:rsid w:val="00D35C27"/>
    <w:rsid w:val="00D36BAF"/>
    <w:rsid w:val="00D44E18"/>
    <w:rsid w:val="00D459A2"/>
    <w:rsid w:val="00D52289"/>
    <w:rsid w:val="00D6503A"/>
    <w:rsid w:val="00D7243F"/>
    <w:rsid w:val="00D8082A"/>
    <w:rsid w:val="00D8114D"/>
    <w:rsid w:val="00D9167E"/>
    <w:rsid w:val="00D9383F"/>
    <w:rsid w:val="00DC6120"/>
    <w:rsid w:val="00DC67DA"/>
    <w:rsid w:val="00DC7637"/>
    <w:rsid w:val="00DD060B"/>
    <w:rsid w:val="00E024ED"/>
    <w:rsid w:val="00E05B13"/>
    <w:rsid w:val="00E079BB"/>
    <w:rsid w:val="00E14D3D"/>
    <w:rsid w:val="00E158E4"/>
    <w:rsid w:val="00E2385C"/>
    <w:rsid w:val="00E23C8E"/>
    <w:rsid w:val="00E2513C"/>
    <w:rsid w:val="00E35550"/>
    <w:rsid w:val="00E37977"/>
    <w:rsid w:val="00E5274A"/>
    <w:rsid w:val="00E72389"/>
    <w:rsid w:val="00E810C7"/>
    <w:rsid w:val="00E81BCE"/>
    <w:rsid w:val="00E87C01"/>
    <w:rsid w:val="00E94A5D"/>
    <w:rsid w:val="00EC4A36"/>
    <w:rsid w:val="00ED0161"/>
    <w:rsid w:val="00ED6A6D"/>
    <w:rsid w:val="00F11218"/>
    <w:rsid w:val="00F23297"/>
    <w:rsid w:val="00F411F2"/>
    <w:rsid w:val="00F431D3"/>
    <w:rsid w:val="00F532DB"/>
    <w:rsid w:val="00F902D7"/>
    <w:rsid w:val="00F91AC5"/>
    <w:rsid w:val="00F95222"/>
    <w:rsid w:val="00FB0C2D"/>
    <w:rsid w:val="00FC2EF8"/>
    <w:rsid w:val="00FC5729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FCCC8"/>
  <w15:chartTrackingRefBased/>
  <w15:docId w15:val="{8A906E22-A20F-4565-9FD1-5E3EBBCF2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26059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unhideWhenUsed/>
    <w:rsid w:val="00B90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2438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00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13</cp:revision>
  <dcterms:created xsi:type="dcterms:W3CDTF">2019-03-01T15:34:00Z</dcterms:created>
  <dcterms:modified xsi:type="dcterms:W3CDTF">2019-03-04T10:31:00Z</dcterms:modified>
</cp:coreProperties>
</file>